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A732A3" w14:textId="32131B75" w:rsidR="00AA69CA" w:rsidRDefault="00CD5EDB" w:rsidP="00AA69CA">
      <w:pPr>
        <w:jc w:val="center"/>
        <w:rPr>
          <w:rFonts w:ascii="Calibri" w:hAnsi="Calibri" w:cs="Calibri"/>
          <w:b/>
          <w:bCs/>
        </w:rPr>
      </w:pPr>
      <w:r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22113192" wp14:editId="7F212613">
            <wp:simplePos x="0" y="0"/>
            <wp:positionH relativeFrom="column">
              <wp:posOffset>3714750</wp:posOffset>
            </wp:positionH>
            <wp:positionV relativeFrom="paragraph">
              <wp:posOffset>0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9CA" w:rsidRPr="006B77F1">
        <w:rPr>
          <w:rFonts w:ascii="Calibri" w:hAnsi="Calibri" w:cs="Calibri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68890F2D" wp14:editId="0EE8198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43100" cy="743585"/>
            <wp:effectExtent l="0" t="0" r="12700" b="0"/>
            <wp:wrapSquare wrapText="bothSides"/>
            <wp:docPr id="11" name="Imagen 11" descr="ienvenida - Congreso Sochi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envenida - Congreso Sochi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D2A74" w14:textId="4F15A6C6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0274921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6AA6C4D9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</w:p>
    <w:p w14:paraId="0DDAF1EA" w14:textId="45E518DB" w:rsidR="009C0871" w:rsidRDefault="004D422B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DIPLOMADO</w:t>
      </w:r>
      <w:r w:rsidR="00776AD4">
        <w:rPr>
          <w:rFonts w:ascii="Calibri" w:hAnsi="Calibri" w:cs="Calibri"/>
          <w:b/>
          <w:bCs/>
          <w:lang w:val="es-ES_tradnl"/>
        </w:rPr>
        <w:t xml:space="preserve"> EN</w:t>
      </w:r>
      <w:r w:rsidR="00902771" w:rsidRPr="006B77F1">
        <w:rPr>
          <w:rFonts w:ascii="Calibri" w:hAnsi="Calibri" w:cs="Calibri"/>
          <w:b/>
          <w:bCs/>
          <w:lang w:val="es-ES_tradnl"/>
        </w:rPr>
        <w:t xml:space="preserve"> 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="00902771" w:rsidRPr="006B77F1">
        <w:rPr>
          <w:rFonts w:ascii="Calibri" w:hAnsi="Calibri" w:cs="Calibri"/>
          <w:b/>
          <w:bCs/>
          <w:lang w:val="es-ES_tradnl"/>
        </w:rPr>
        <w:t xml:space="preserve">LISIS DE DATOS CON R </w:t>
      </w:r>
      <w:r w:rsidR="00776AD4">
        <w:rPr>
          <w:rFonts w:ascii="Calibri" w:hAnsi="Calibri" w:cs="Calibri"/>
          <w:b/>
          <w:bCs/>
          <w:lang w:val="es-ES_tradnl"/>
        </w:rPr>
        <w:t>E INVESTIGACIÓN REPRODUCIBLE PARA BIOCIENCIAS</w:t>
      </w:r>
    </w:p>
    <w:p w14:paraId="463CB1CC" w14:textId="4E2C27F4" w:rsidR="00CD5EDB" w:rsidRPr="00CC76C3" w:rsidRDefault="00776AD4" w:rsidP="00CD5EDB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1</w:t>
      </w:r>
      <w:r w:rsidR="00CD5EDB">
        <w:rPr>
          <w:rFonts w:ascii="Calibri" w:hAnsi="Calibri" w:cs="Calibri"/>
          <w:b/>
          <w:bCs/>
          <w:lang w:val="es-ES_tradnl"/>
        </w:rPr>
        <w:t>r</w:t>
      </w:r>
      <w:r w:rsidR="00FD748E">
        <w:rPr>
          <w:rFonts w:ascii="Calibri" w:hAnsi="Calibri" w:cs="Calibri"/>
          <w:b/>
          <w:bCs/>
          <w:lang w:val="es-ES_tradnl"/>
        </w:rPr>
        <w:t xml:space="preserve">a </w:t>
      </w:r>
      <w:r w:rsidR="00FD748E" w:rsidRPr="00CC76C3">
        <w:rPr>
          <w:rFonts w:ascii="Calibri" w:hAnsi="Calibri" w:cs="Calibri"/>
          <w:b/>
          <w:bCs/>
          <w:lang w:val="es-ES_tradnl"/>
        </w:rPr>
        <w:t>versión</w:t>
      </w:r>
    </w:p>
    <w:p w14:paraId="7952C90E" w14:textId="5E83D7E7" w:rsidR="0056575D" w:rsidRDefault="00331FD0" w:rsidP="00CD5EDB">
      <w:pPr>
        <w:spacing w:line="276" w:lineRule="auto"/>
        <w:jc w:val="center"/>
        <w:rPr>
          <w:rFonts w:ascii="Calibri" w:hAnsi="Calibri" w:cs="Calibri"/>
          <w:b/>
          <w:bCs/>
        </w:rPr>
      </w:pPr>
      <w:r w:rsidRPr="00CC76C3">
        <w:rPr>
          <w:rFonts w:ascii="Calibri" w:hAnsi="Calibri" w:cs="Calibri"/>
          <w:b/>
          <w:bCs/>
        </w:rPr>
        <w:t>29</w:t>
      </w:r>
      <w:r w:rsidR="00CD5EDB" w:rsidRPr="00CC76C3">
        <w:rPr>
          <w:rFonts w:ascii="Calibri" w:hAnsi="Calibri" w:cs="Calibri"/>
          <w:b/>
          <w:bCs/>
        </w:rPr>
        <w:t xml:space="preserve"> </w:t>
      </w:r>
      <w:r w:rsidRPr="00CC76C3">
        <w:rPr>
          <w:rFonts w:ascii="Calibri" w:hAnsi="Calibri" w:cs="Calibri"/>
          <w:b/>
          <w:bCs/>
        </w:rPr>
        <w:t>AGOSTO</w:t>
      </w:r>
      <w:r w:rsidR="00CD5EDB" w:rsidRPr="00CC76C3">
        <w:rPr>
          <w:rFonts w:ascii="Calibri" w:hAnsi="Calibri" w:cs="Calibri"/>
          <w:b/>
          <w:bCs/>
        </w:rPr>
        <w:t xml:space="preserve"> </w:t>
      </w:r>
      <w:r w:rsidRPr="00CC76C3">
        <w:rPr>
          <w:rFonts w:ascii="Calibri" w:hAnsi="Calibri" w:cs="Calibri"/>
          <w:b/>
          <w:bCs/>
        </w:rPr>
        <w:t>–</w:t>
      </w:r>
      <w:r w:rsidR="00CD5EDB" w:rsidRPr="00CC76C3">
        <w:rPr>
          <w:rFonts w:ascii="Calibri" w:hAnsi="Calibri" w:cs="Calibri"/>
          <w:b/>
          <w:bCs/>
        </w:rPr>
        <w:t xml:space="preserve"> </w:t>
      </w:r>
      <w:r w:rsidRPr="00CC76C3">
        <w:rPr>
          <w:rFonts w:ascii="Calibri" w:hAnsi="Calibri" w:cs="Calibri"/>
          <w:b/>
          <w:bCs/>
        </w:rPr>
        <w:t>29 DE NOVIEMBRE</w:t>
      </w:r>
      <w:r w:rsidR="00CD5EDB" w:rsidRPr="00CC76C3">
        <w:rPr>
          <w:rFonts w:ascii="Calibri" w:hAnsi="Calibri" w:cs="Calibri"/>
          <w:b/>
          <w:bCs/>
        </w:rPr>
        <w:t xml:space="preserve"> 2022</w:t>
      </w:r>
    </w:p>
    <w:p w14:paraId="70569CB2" w14:textId="77777777" w:rsidR="00CD5EDB" w:rsidRPr="006B77F1" w:rsidRDefault="00CD5EDB" w:rsidP="00CD5EDB">
      <w:pPr>
        <w:spacing w:line="276" w:lineRule="auto"/>
        <w:rPr>
          <w:rFonts w:ascii="Calibri" w:hAnsi="Calibri" w:cs="Calibri"/>
        </w:rPr>
      </w:pPr>
    </w:p>
    <w:p w14:paraId="0C43AF31" w14:textId="362476CE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BE1C03">
        <w:rPr>
          <w:rFonts w:ascii="Calibri" w:hAnsi="Calibri" w:cs="Calibri"/>
          <w:b/>
        </w:rPr>
        <w:t>PROGRAMA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10065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5"/>
      </w:tblGrid>
      <w:tr w:rsidR="006B77F1" w:rsidRPr="006B77F1" w14:paraId="0DEB200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41F885C6" w:rsidR="006B77F1" w:rsidRPr="00716C30" w:rsidRDefault="00BE1C03" w:rsidP="00331FD0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31FD0" w:rsidRPr="00331FD0">
              <w:rPr>
                <w:rFonts w:ascii="Calibri" w:hAnsi="Calibri" w:cs="Calibri"/>
                <w:color w:val="000000" w:themeColor="text1"/>
              </w:rPr>
              <w:t>Análisis de datos con R e investigación reproducible</w:t>
            </w:r>
            <w:r w:rsidR="00331FD0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331FD0" w:rsidRPr="00331FD0">
              <w:rPr>
                <w:rFonts w:ascii="Calibri" w:hAnsi="Calibri" w:cs="Calibri"/>
                <w:color w:val="000000" w:themeColor="text1"/>
              </w:rPr>
              <w:t>para Biociencias</w:t>
            </w:r>
            <w:r w:rsidR="009716CF">
              <w:rPr>
                <w:rFonts w:ascii="Calibri" w:hAnsi="Calibri" w:cs="Calibri"/>
                <w:color w:val="000000" w:themeColor="text1"/>
              </w:rPr>
              <w:t>.</w:t>
            </w:r>
          </w:p>
        </w:tc>
      </w:tr>
      <w:tr w:rsidR="006B77F1" w:rsidRPr="006B77F1" w14:paraId="6EA43B74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7AFC081A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CC76C3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F50755" w:rsidRPr="00CC76C3">
              <w:rPr>
                <w:rFonts w:ascii="Calibri" w:eastAsia="Trebuchet MS" w:hAnsi="Calibri" w:cs="Calibri"/>
                <w:color w:val="000000" w:themeColor="text1"/>
              </w:rPr>
              <w:t>1</w:t>
            </w:r>
            <w:r w:rsidR="00CC76C3" w:rsidRPr="00CC76C3">
              <w:rPr>
                <w:rFonts w:ascii="Calibri" w:eastAsia="Trebuchet MS" w:hAnsi="Calibri" w:cs="Calibri"/>
                <w:color w:val="000000" w:themeColor="text1"/>
              </w:rPr>
              <w:t>05</w:t>
            </w:r>
            <w:r w:rsidRPr="00CC76C3">
              <w:rPr>
                <w:rFonts w:ascii="Calibri" w:eastAsia="Trebuchet MS" w:hAnsi="Calibri" w:cs="Calibri"/>
                <w:color w:val="000000" w:themeColor="text1"/>
              </w:rPr>
              <w:t>/202</w:t>
            </w:r>
            <w:r w:rsidR="00F50755" w:rsidRPr="00CC76C3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2549E9" w:rsidRPr="00CC76C3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391FD9">
        <w:trPr>
          <w:trHeight w:hRule="exact" w:val="3205"/>
        </w:trPr>
        <w:tc>
          <w:tcPr>
            <w:tcW w:w="10065" w:type="dxa"/>
            <w:shd w:val="clear" w:color="auto" w:fill="auto"/>
          </w:tcPr>
          <w:p w14:paraId="1C917726" w14:textId="77777777" w:rsidR="00EE308D" w:rsidRPr="00C77ED4" w:rsidRDefault="006B77F1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 w:rsidRPr="00C77ED4">
              <w:rPr>
                <w:rFonts w:ascii="Calibri" w:hAnsi="Calibri" w:cs="Calibri"/>
                <w:b/>
              </w:rPr>
              <w:t>Pre-r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232E3F89" w14:textId="4E4CB9DF" w:rsidR="00F50755" w:rsidRPr="00F50755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>Título profesional o licenciatura.</w:t>
            </w:r>
          </w:p>
          <w:p w14:paraId="2C580A8E" w14:textId="708386BC" w:rsidR="00F50755" w:rsidRPr="00F50755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 xml:space="preserve">Programación básica con R: </w:t>
            </w:r>
            <w:r w:rsidRPr="00F50755">
              <w:rPr>
                <w:rFonts w:ascii="Calibri" w:hAnsi="Calibri" w:cs="Calibri"/>
              </w:rPr>
              <w:t>Deseable pero no excluyente. Los alumnos sin experiencia previa en programación con R deben considerar 4 horas de estudio y autoaprendizaje adicional por semana para poder alcanzar una comprensión avanzada de los objetivos de aprendizaje del curso.</w:t>
            </w:r>
          </w:p>
          <w:p w14:paraId="4803B9C2" w14:textId="4899C5F9" w:rsidR="00EE308D" w:rsidRPr="00EE308D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 xml:space="preserve">Inglés: </w:t>
            </w:r>
            <w:r w:rsidRPr="00F50755">
              <w:rPr>
                <w:rFonts w:ascii="Calibri" w:hAnsi="Calibri" w:cs="Calibri"/>
              </w:rPr>
              <w:t>Los softwares R, Rstudio, Rmarkdown, GitHub y todas las librerías de análisis estadístico que se usarán en el curso solo están disponibles en inglés. Alumnos sin competencias de lectura en inglés no deberían tomar el curso.</w:t>
            </w: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269424F" w14:textId="758AC0FC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eríodo Lectivo/año: </w:t>
            </w:r>
            <w:r w:rsidR="00762843">
              <w:rPr>
                <w:rFonts w:ascii="Calibri" w:eastAsia="Trebuchet MS" w:hAnsi="Calibri" w:cs="Calibri"/>
                <w:color w:val="000000" w:themeColor="text1"/>
              </w:rPr>
              <w:t>Segund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semestre / 202</w:t>
            </w:r>
            <w:r w:rsidR="00C15CE5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A84A54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</w:tc>
      </w:tr>
      <w:tr w:rsidR="004924B1" w:rsidRPr="006B77F1" w14:paraId="373500A1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7AC3738E" w14:textId="022B8C9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0</w:t>
            </w:r>
          </w:p>
        </w:tc>
      </w:tr>
      <w:tr w:rsidR="004924B1" w:rsidRPr="006B77F1" w14:paraId="6E97764E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0765FC94" w14:textId="381229E7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4</w:t>
            </w:r>
          </w:p>
        </w:tc>
      </w:tr>
      <w:tr w:rsidR="006B77F1" w:rsidRPr="006B77F1" w14:paraId="4CEA256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3A2858C" w14:textId="7C3B2EC4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104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DA99637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Andrés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654A96" w14:paraId="4308CE79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7209F22F" w14:textId="77777777" w:rsidR="00713285" w:rsidRPr="006B77F1" w:rsidRDefault="00713285" w:rsidP="00713285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>PLAN DE EVALUACIONES</w:t>
      </w:r>
    </w:p>
    <w:p w14:paraId="029CEACA" w14:textId="77777777" w:rsidR="00713285" w:rsidRPr="006B77F1" w:rsidRDefault="00713285" w:rsidP="00713285">
      <w:pPr>
        <w:rPr>
          <w:rFonts w:ascii="Calibri" w:hAnsi="Calibri" w:cs="Calibri"/>
        </w:rPr>
      </w:pPr>
    </w:p>
    <w:tbl>
      <w:tblPr>
        <w:tblStyle w:val="Tablaconcuadrcula"/>
        <w:tblW w:w="5255" w:type="pct"/>
        <w:tblInd w:w="-147" w:type="dxa"/>
        <w:tblLook w:val="04A0" w:firstRow="1" w:lastRow="0" w:firstColumn="1" w:lastColumn="0" w:noHBand="0" w:noVBand="1"/>
      </w:tblPr>
      <w:tblGrid>
        <w:gridCol w:w="963"/>
        <w:gridCol w:w="1298"/>
        <w:gridCol w:w="1538"/>
        <w:gridCol w:w="3043"/>
        <w:gridCol w:w="2432"/>
        <w:gridCol w:w="1953"/>
      </w:tblGrid>
      <w:tr w:rsidR="00C15CE5" w:rsidRPr="006B77F1" w14:paraId="6465AA81" w14:textId="77777777" w:rsidTr="002A125A">
        <w:tc>
          <w:tcPr>
            <w:tcW w:w="429" w:type="pct"/>
            <w:vAlign w:val="center"/>
          </w:tcPr>
          <w:p w14:paraId="58E808A5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Id</w:t>
            </w:r>
          </w:p>
        </w:tc>
        <w:tc>
          <w:tcPr>
            <w:tcW w:w="578" w:type="pct"/>
            <w:vAlign w:val="center"/>
            <w:hideMark/>
          </w:tcPr>
          <w:p w14:paraId="5473D8F0" w14:textId="77777777" w:rsidR="00B57DC1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</w:t>
            </w:r>
            <w:r w:rsidR="00B57DC1">
              <w:rPr>
                <w:rFonts w:ascii="Calibri" w:hAnsi="Calibri" w:cs="Calibri"/>
                <w:b/>
                <w:sz w:val="24"/>
                <w:szCs w:val="24"/>
              </w:rPr>
              <w:t>ipo</w:t>
            </w:r>
          </w:p>
          <w:p w14:paraId="58A083CD" w14:textId="7B35A7D0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evaluación</w:t>
            </w:r>
          </w:p>
        </w:tc>
        <w:tc>
          <w:tcPr>
            <w:tcW w:w="685" w:type="pct"/>
            <w:vAlign w:val="center"/>
            <w:hideMark/>
          </w:tcPr>
          <w:p w14:paraId="20ED227F" w14:textId="1A1829B9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echa</w:t>
            </w:r>
            <w:r w:rsidR="00694402">
              <w:rPr>
                <w:rFonts w:ascii="Calibri" w:hAnsi="Calibri" w:cs="Calibri"/>
                <w:b/>
                <w:sz w:val="24"/>
                <w:szCs w:val="24"/>
              </w:rPr>
              <w:t xml:space="preserve"> entrega trabajo</w:t>
            </w:r>
          </w:p>
        </w:tc>
        <w:tc>
          <w:tcPr>
            <w:tcW w:w="1355" w:type="pct"/>
            <w:vAlign w:val="center"/>
            <w:hideMark/>
          </w:tcPr>
          <w:p w14:paraId="44511F81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emario</w:t>
            </w:r>
          </w:p>
        </w:tc>
        <w:tc>
          <w:tcPr>
            <w:tcW w:w="1083" w:type="pct"/>
            <w:vAlign w:val="center"/>
            <w:hideMark/>
          </w:tcPr>
          <w:p w14:paraId="773268A2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ormato</w:t>
            </w:r>
          </w:p>
        </w:tc>
        <w:tc>
          <w:tcPr>
            <w:tcW w:w="870" w:type="pct"/>
            <w:vAlign w:val="center"/>
            <w:hideMark/>
          </w:tcPr>
          <w:p w14:paraId="63E507B6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Ponderación nota final</w:t>
            </w:r>
          </w:p>
        </w:tc>
      </w:tr>
      <w:tr w:rsidR="00C15CE5" w:rsidRPr="006B77F1" w14:paraId="1F8E7E68" w14:textId="77777777" w:rsidTr="002A125A">
        <w:tc>
          <w:tcPr>
            <w:tcW w:w="429" w:type="pct"/>
            <w:vAlign w:val="center"/>
          </w:tcPr>
          <w:p w14:paraId="3B0D428B" w14:textId="14F01258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578" w:type="pct"/>
            <w:vAlign w:val="center"/>
          </w:tcPr>
          <w:p w14:paraId="06BEA378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</w:p>
        </w:tc>
        <w:tc>
          <w:tcPr>
            <w:tcW w:w="685" w:type="pct"/>
            <w:vAlign w:val="center"/>
          </w:tcPr>
          <w:p w14:paraId="20203732" w14:textId="5512FC63" w:rsidR="00713285" w:rsidRPr="00CE2ED3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 xml:space="preserve">Martes </w:t>
            </w:r>
            <w:r w:rsidR="00A93726">
              <w:rPr>
                <w:rFonts w:ascii="Calibri" w:hAnsi="Calibri" w:cs="Calibri"/>
                <w:sz w:val="24"/>
                <w:szCs w:val="24"/>
              </w:rPr>
              <w:t>04</w:t>
            </w:r>
            <w:r w:rsidR="00D83273">
              <w:rPr>
                <w:rFonts w:ascii="Calibri" w:hAnsi="Calibri" w:cs="Calibri"/>
                <w:sz w:val="24"/>
                <w:szCs w:val="24"/>
              </w:rPr>
              <w:t xml:space="preserve"> de </w:t>
            </w:r>
            <w:r w:rsidR="00A93726">
              <w:rPr>
                <w:rFonts w:ascii="Calibri" w:hAnsi="Calibri" w:cs="Calibri"/>
                <w:sz w:val="24"/>
                <w:szCs w:val="24"/>
              </w:rPr>
              <w:t>octubre</w:t>
            </w:r>
          </w:p>
          <w:p w14:paraId="2A175381" w14:textId="3397C4C5" w:rsidR="00A32529" w:rsidRPr="00CE2ED3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55" w:type="pct"/>
            <w:vAlign w:val="center"/>
          </w:tcPr>
          <w:p w14:paraId="7CBBD522" w14:textId="77777777" w:rsidR="00C15CE5" w:rsidRPr="00A32529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32529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1</w:t>
            </w:r>
          </w:p>
          <w:p w14:paraId="6E9FA7EC" w14:textId="6485D150" w:rsidR="00713285" w:rsidRPr="00A32529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32529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Investigación reproducible y análisis exploratorio de datos</w:t>
            </w:r>
          </w:p>
        </w:tc>
        <w:tc>
          <w:tcPr>
            <w:tcW w:w="1083" w:type="pct"/>
            <w:vAlign w:val="center"/>
          </w:tcPr>
          <w:p w14:paraId="7DF9F7B3" w14:textId="06855288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porte de análisis exploratorio de datos.</w:t>
            </w:r>
          </w:p>
        </w:tc>
        <w:tc>
          <w:tcPr>
            <w:tcW w:w="870" w:type="pct"/>
            <w:vAlign w:val="center"/>
          </w:tcPr>
          <w:p w14:paraId="79A08EAD" w14:textId="5C21229A" w:rsidR="00713285" w:rsidRPr="00AE2FB3" w:rsidRDefault="00493EE0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  <w:r w:rsidR="00713285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  <w:tr w:rsidR="00C15CE5" w:rsidRPr="006B77F1" w14:paraId="6DF74A37" w14:textId="77777777" w:rsidTr="002A125A">
        <w:tc>
          <w:tcPr>
            <w:tcW w:w="429" w:type="pct"/>
            <w:vAlign w:val="center"/>
          </w:tcPr>
          <w:p w14:paraId="3894237D" w14:textId="58FC7D54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578" w:type="pct"/>
            <w:vAlign w:val="center"/>
          </w:tcPr>
          <w:p w14:paraId="262245BB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</w:p>
        </w:tc>
        <w:tc>
          <w:tcPr>
            <w:tcW w:w="685" w:type="pct"/>
            <w:vAlign w:val="center"/>
          </w:tcPr>
          <w:p w14:paraId="7721011C" w14:textId="26020CF9" w:rsidR="00A32529" w:rsidRPr="00CE2ED3" w:rsidRDefault="0073692D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rtes</w:t>
            </w:r>
            <w:r w:rsidR="00A32529" w:rsidRPr="00CE2ED3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654A96">
              <w:rPr>
                <w:rFonts w:ascii="Calibri" w:hAnsi="Calibri" w:cs="Calibri"/>
                <w:sz w:val="24"/>
                <w:szCs w:val="24"/>
              </w:rPr>
              <w:t xml:space="preserve">06 </w:t>
            </w:r>
            <w:r w:rsidR="00A32529" w:rsidRPr="00CE2ED3">
              <w:rPr>
                <w:rFonts w:ascii="Calibri" w:hAnsi="Calibri" w:cs="Calibri"/>
                <w:sz w:val="24"/>
                <w:szCs w:val="24"/>
              </w:rPr>
              <w:t xml:space="preserve">de </w:t>
            </w:r>
            <w:r w:rsidR="00654A96">
              <w:rPr>
                <w:rFonts w:ascii="Calibri" w:hAnsi="Calibri" w:cs="Calibri"/>
                <w:sz w:val="24"/>
                <w:szCs w:val="24"/>
              </w:rPr>
              <w:t>dici</w:t>
            </w:r>
            <w:r w:rsidR="00663559">
              <w:rPr>
                <w:rFonts w:ascii="Calibri" w:hAnsi="Calibri" w:cs="Calibri"/>
                <w:sz w:val="24"/>
                <w:szCs w:val="24"/>
              </w:rPr>
              <w:t>embre</w:t>
            </w:r>
          </w:p>
          <w:p w14:paraId="42DFAEA3" w14:textId="27EFBA7A" w:rsidR="00713285" w:rsidRPr="00CE2ED3" w:rsidRDefault="00A32529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  <w:highlight w:val="yellow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55" w:type="pct"/>
            <w:vAlign w:val="center"/>
          </w:tcPr>
          <w:p w14:paraId="38D995C0" w14:textId="77777777" w:rsidR="00C15CE5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2</w:t>
            </w:r>
            <w:r w:rsidR="00493EE0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y 3</w:t>
            </w:r>
          </w:p>
          <w:p w14:paraId="76591DD8" w14:textId="247F0B19" w:rsidR="00713285" w:rsidRPr="003605BF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Análisis de datos con R</w:t>
            </w:r>
          </w:p>
        </w:tc>
        <w:tc>
          <w:tcPr>
            <w:tcW w:w="1083" w:type="pct"/>
            <w:vAlign w:val="center"/>
          </w:tcPr>
          <w:p w14:paraId="53DACF65" w14:textId="2208683D" w:rsidR="00713285" w:rsidRPr="00AE2FB3" w:rsidRDefault="003E6006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Reporte de análisis </w:t>
            </w:r>
            <w:r w:rsidR="00CE2ED3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estadístico </w:t>
            </w: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de datos</w:t>
            </w:r>
            <w:r w:rsidR="00CE2ED3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70" w:type="pct"/>
            <w:vAlign w:val="center"/>
          </w:tcPr>
          <w:p w14:paraId="0C532D23" w14:textId="0DF857C2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  <w:r w:rsidR="000257A6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</w:tbl>
    <w:p w14:paraId="42E70A27" w14:textId="77777777" w:rsidR="00713285" w:rsidRDefault="00713285" w:rsidP="00716C30">
      <w:pPr>
        <w:spacing w:after="200" w:line="276" w:lineRule="auto"/>
        <w:rPr>
          <w:rFonts w:ascii="Calibri" w:hAnsi="Calibri" w:cs="Calibri"/>
          <w:b/>
        </w:rPr>
      </w:pPr>
    </w:p>
    <w:p w14:paraId="60CEE827" w14:textId="77777777" w:rsidR="003E6006" w:rsidRDefault="003E6006" w:rsidP="00716C30">
      <w:pPr>
        <w:spacing w:after="200" w:line="276" w:lineRule="auto"/>
        <w:rPr>
          <w:rFonts w:ascii="Calibri" w:hAnsi="Calibri" w:cs="Calibri"/>
          <w:b/>
        </w:rPr>
      </w:pPr>
    </w:p>
    <w:p w14:paraId="6382EC4F" w14:textId="5D8BDEE9" w:rsidR="00227F15" w:rsidRPr="00716C30" w:rsidRDefault="005E7B1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CALENDARIO DE </w:t>
      </w:r>
      <w:r w:rsidR="0010209A">
        <w:rPr>
          <w:rFonts w:ascii="Calibri" w:hAnsi="Calibri" w:cs="Calibri"/>
          <w:b/>
        </w:rPr>
        <w:t>ACTIVIDADES</w:t>
      </w:r>
      <w:r w:rsidR="002A4E4E" w:rsidRPr="002A4E4E">
        <w:rPr>
          <w:rFonts w:ascii="Calibri" w:hAnsi="Calibri" w:cs="Calibri"/>
        </w:rPr>
        <w:t xml:space="preserve"> </w:t>
      </w:r>
    </w:p>
    <w:tbl>
      <w:tblPr>
        <w:tblStyle w:val="ListTable4"/>
        <w:tblW w:w="10517" w:type="dxa"/>
        <w:tblLook w:val="04A0" w:firstRow="1" w:lastRow="0" w:firstColumn="1" w:lastColumn="0" w:noHBand="0" w:noVBand="1"/>
      </w:tblPr>
      <w:tblGrid>
        <w:gridCol w:w="821"/>
        <w:gridCol w:w="1839"/>
        <w:gridCol w:w="1997"/>
        <w:gridCol w:w="3507"/>
        <w:gridCol w:w="2353"/>
      </w:tblGrid>
      <w:tr w:rsidR="006B77F1" w:rsidRPr="006B77F1" w14:paraId="4EFE09C4" w14:textId="77777777" w:rsidTr="00DF4C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407EDDC" w14:textId="77777777" w:rsidR="006B77F1" w:rsidRPr="006B77F1" w:rsidRDefault="006B77F1" w:rsidP="00DF4C12">
            <w:pPr>
              <w:jc w:val="center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CLASE</w:t>
            </w:r>
          </w:p>
        </w:tc>
        <w:tc>
          <w:tcPr>
            <w:tcW w:w="1839" w:type="dxa"/>
            <w:vAlign w:val="center"/>
          </w:tcPr>
          <w:p w14:paraId="7F3CF77F" w14:textId="16A35ABC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Fecha</w:t>
            </w:r>
            <w:r w:rsidR="001B477A">
              <w:rPr>
                <w:rFonts w:ascii="Calibri" w:hAnsi="Calibri" w:cs="Calibri"/>
              </w:rPr>
              <w:t xml:space="preserve"> - Hora</w:t>
            </w:r>
          </w:p>
        </w:tc>
        <w:tc>
          <w:tcPr>
            <w:tcW w:w="1997" w:type="dxa"/>
            <w:vAlign w:val="center"/>
          </w:tcPr>
          <w:p w14:paraId="60EFCD87" w14:textId="77777777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Temario</w:t>
            </w:r>
          </w:p>
        </w:tc>
        <w:tc>
          <w:tcPr>
            <w:tcW w:w="3507" w:type="dxa"/>
            <w:vAlign w:val="center"/>
          </w:tcPr>
          <w:p w14:paraId="6AACA0C3" w14:textId="18362048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Contenido</w:t>
            </w:r>
            <w:r w:rsidR="00FD107D">
              <w:rPr>
                <w:rFonts w:ascii="Calibri" w:hAnsi="Calibri" w:cs="Calibri"/>
              </w:rPr>
              <w:t xml:space="preserve"> o </w:t>
            </w:r>
            <w:r w:rsidRPr="006B77F1">
              <w:rPr>
                <w:rFonts w:ascii="Calibri" w:hAnsi="Calibri" w:cs="Calibri"/>
              </w:rPr>
              <w:t>Actividad</w:t>
            </w:r>
            <w:r w:rsidR="00FD107D">
              <w:rPr>
                <w:rFonts w:ascii="Calibri" w:hAnsi="Calibri" w:cs="Calibri"/>
              </w:rPr>
              <w:t>es desarrolladas por el estudiante</w:t>
            </w:r>
          </w:p>
        </w:tc>
        <w:tc>
          <w:tcPr>
            <w:tcW w:w="2353" w:type="dxa"/>
            <w:vAlign w:val="center"/>
          </w:tcPr>
          <w:p w14:paraId="7BA0482E" w14:textId="77777777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Profesor</w:t>
            </w:r>
          </w:p>
        </w:tc>
      </w:tr>
      <w:tr w:rsidR="00663559" w:rsidRPr="006B77F1" w14:paraId="3CB2638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CCA0FEB" w14:textId="4F8162FF" w:rsidR="00663559" w:rsidRPr="006B77F1" w:rsidRDefault="00663559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839" w:type="dxa"/>
            <w:vAlign w:val="center"/>
          </w:tcPr>
          <w:p w14:paraId="41CB1178" w14:textId="7777777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863A3AB" w14:textId="1CF534B0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0 agosto -</w:t>
            </w:r>
          </w:p>
          <w:p w14:paraId="2FE8CE52" w14:textId="3B495C38" w:rsidR="00663559" w:rsidRPr="006B77F1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13FED1E" w14:textId="2FE3ED71" w:rsidR="00663559" w:rsidRPr="008A34FE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07F60">
              <w:rPr>
                <w:rFonts w:ascii="Calibri" w:hAnsi="Calibri" w:cs="Calibri"/>
              </w:rPr>
              <w:t>Clase inaugural</w:t>
            </w:r>
          </w:p>
        </w:tc>
        <w:tc>
          <w:tcPr>
            <w:tcW w:w="3507" w:type="dxa"/>
            <w:vAlign w:val="center"/>
          </w:tcPr>
          <w:p w14:paraId="108B558C" w14:textId="11E6ED4A" w:rsidR="00663559" w:rsidRPr="00D9510F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0209A">
              <w:rPr>
                <w:rFonts w:ascii="Calibri" w:hAnsi="Calibri" w:cs="Calibri"/>
              </w:rPr>
              <w:t xml:space="preserve">Bienvenida a los alumnos. Revisión de programa del curso. </w:t>
            </w:r>
            <w:r>
              <w:rPr>
                <w:rFonts w:ascii="Calibri" w:hAnsi="Calibri" w:cs="Calibri"/>
              </w:rPr>
              <w:t>Habilitación de r</w:t>
            </w:r>
            <w:r w:rsidRPr="0010209A">
              <w:rPr>
                <w:rFonts w:ascii="Calibri" w:hAnsi="Calibri" w:cs="Calibri"/>
              </w:rPr>
              <w:t>ecursos de aprendizaje y comunicación.</w:t>
            </w:r>
          </w:p>
        </w:tc>
        <w:tc>
          <w:tcPr>
            <w:tcW w:w="2353" w:type="dxa"/>
            <w:vAlign w:val="center"/>
          </w:tcPr>
          <w:p w14:paraId="5B73D607" w14:textId="7777777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  <w:r>
              <w:rPr>
                <w:rFonts w:ascii="Calibri" w:hAnsi="Calibri" w:cs="Calibri"/>
              </w:rPr>
              <w:t xml:space="preserve"> Matus</w:t>
            </w:r>
          </w:p>
          <w:p w14:paraId="4C5D91E2" w14:textId="05E6BE63" w:rsidR="00663559" w:rsidRPr="006B77F1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63559" w:rsidRPr="006B77F1" w14:paraId="24805D1A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2A0A5AF" w14:textId="2337E242" w:rsidR="00663559" w:rsidRPr="006B77F1" w:rsidRDefault="00663559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839" w:type="dxa"/>
            <w:vAlign w:val="center"/>
          </w:tcPr>
          <w:p w14:paraId="6F98A63E" w14:textId="77777777" w:rsidR="00663559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4B31D69C" w14:textId="05F30B59" w:rsidR="00663559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3 septiembre -</w:t>
            </w:r>
          </w:p>
          <w:p w14:paraId="247E8875" w14:textId="660D806E" w:rsidR="00663559" w:rsidRPr="006B77F1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2545B271" w14:textId="47D77FE1" w:rsidR="00663559" w:rsidRPr="00E131D5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vAlign w:val="center"/>
          </w:tcPr>
          <w:p w14:paraId="610EFEC9" w14:textId="2707EC23" w:rsidR="00663559" w:rsidRPr="00D9510F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scribe códigos de programación con</w:t>
            </w:r>
            <w:r w:rsidRPr="00D9510F">
              <w:rPr>
                <w:rFonts w:ascii="Calibri" w:hAnsi="Calibri" w:cs="Calibri"/>
              </w:rPr>
              <w:t xml:space="preserve"> R</w:t>
            </w:r>
            <w:r>
              <w:rPr>
                <w:rFonts w:ascii="Calibri" w:hAnsi="Calibri" w:cs="Calibri"/>
              </w:rPr>
              <w:t>, elabora y manipula objetos.</w:t>
            </w:r>
          </w:p>
        </w:tc>
        <w:tc>
          <w:tcPr>
            <w:tcW w:w="2353" w:type="dxa"/>
            <w:vAlign w:val="center"/>
          </w:tcPr>
          <w:p w14:paraId="17514993" w14:textId="2DC2966C" w:rsidR="00663559" w:rsidRPr="006B77F1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663559" w:rsidRPr="006B77F1" w14:paraId="1612482B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6DA8D519" w14:textId="619AE6D2" w:rsidR="00663559" w:rsidRDefault="00663559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839" w:type="dxa"/>
            <w:vAlign w:val="center"/>
          </w:tcPr>
          <w:p w14:paraId="4485F77F" w14:textId="7777777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6274A5F7" w14:textId="58070CC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3 septiembre -</w:t>
            </w:r>
          </w:p>
          <w:p w14:paraId="01041A4B" w14:textId="5E106B11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2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15716C9E" w14:textId="4169D8C0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vAlign w:val="center"/>
          </w:tcPr>
          <w:p w14:paraId="3B6093CF" w14:textId="509F7FD1" w:rsidR="00663559" w:rsidRPr="00D9510F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uantitativas.</w:t>
            </w:r>
          </w:p>
        </w:tc>
        <w:tc>
          <w:tcPr>
            <w:tcW w:w="2353" w:type="dxa"/>
            <w:vAlign w:val="center"/>
          </w:tcPr>
          <w:p w14:paraId="03134A33" w14:textId="5B0ADF0B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22BAF507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6B8079F8" w14:textId="58548171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839" w:type="dxa"/>
            <w:vAlign w:val="center"/>
          </w:tcPr>
          <w:p w14:paraId="59944324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27E0A966" w14:textId="21821805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6 septiembre -</w:t>
            </w:r>
          </w:p>
          <w:p w14:paraId="774B7225" w14:textId="70CF886A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2466F62C" w14:textId="78E763E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vAlign w:val="center"/>
          </w:tcPr>
          <w:p w14:paraId="1CFEABDC" w14:textId="05684FB8" w:rsidR="006A090D" w:rsidRPr="004D3110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ategóricas.</w:t>
            </w:r>
          </w:p>
        </w:tc>
        <w:tc>
          <w:tcPr>
            <w:tcW w:w="2353" w:type="dxa"/>
            <w:vAlign w:val="center"/>
          </w:tcPr>
          <w:p w14:paraId="7113E166" w14:textId="27AA95B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5643FC15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E116E38" w14:textId="3CF6B5C6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1839" w:type="dxa"/>
            <w:vAlign w:val="center"/>
          </w:tcPr>
          <w:p w14:paraId="00E235FD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13DDC5E" w14:textId="16E0369C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 septiembre -</w:t>
            </w:r>
          </w:p>
          <w:p w14:paraId="5DBE4BB5" w14:textId="3D3BB121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686B5823" w14:textId="329BBA64" w:rsidR="006A090D" w:rsidRDefault="006A090D" w:rsidP="00DF4C12">
            <w:pPr>
              <w:tabs>
                <w:tab w:val="left" w:pos="16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79211A71" w14:textId="1015178E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isualiza y explora datos con ggplot2.</w:t>
            </w:r>
          </w:p>
        </w:tc>
        <w:tc>
          <w:tcPr>
            <w:tcW w:w="2353" w:type="dxa"/>
            <w:vAlign w:val="center"/>
          </w:tcPr>
          <w:p w14:paraId="06005831" w14:textId="5EDFC237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6A090D" w:rsidRPr="006B77F1" w14:paraId="17FF8B31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3860C35B" w14:textId="5FA85215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839" w:type="dxa"/>
            <w:vAlign w:val="center"/>
          </w:tcPr>
          <w:p w14:paraId="4DC79FB3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7E46849E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 septiembre -</w:t>
            </w:r>
          </w:p>
          <w:p w14:paraId="139C4AED" w14:textId="794F7E48" w:rsidR="006A090D" w:rsidRPr="006B77F1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  <w:r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1997" w:type="dxa"/>
            <w:vAlign w:val="center"/>
          </w:tcPr>
          <w:p w14:paraId="6DF3300D" w14:textId="1B4A5F41" w:rsidR="006A090D" w:rsidRPr="006B77F1" w:rsidRDefault="006A090D" w:rsidP="00DF4C12">
            <w:pPr>
              <w:tabs>
                <w:tab w:val="left" w:pos="16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51C63FA4" w14:textId="705552E0" w:rsidR="006A090D" w:rsidRPr="00685C4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vAlign w:val="center"/>
          </w:tcPr>
          <w:p w14:paraId="3D84500B" w14:textId="41B69E8D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0E767A" w:rsidRPr="006B77F1" w14:paraId="2C07228C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18B9E6F" w14:textId="5761D1B5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1839" w:type="dxa"/>
            <w:vAlign w:val="center"/>
          </w:tcPr>
          <w:p w14:paraId="273BFF25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43B80908" w14:textId="3EF4C253" w:rsidR="006A090D" w:rsidRDefault="0045517A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</w:t>
            </w:r>
            <w:r w:rsidR="006A090D">
              <w:rPr>
                <w:rFonts w:ascii="Calibri" w:hAnsi="Calibri" w:cs="Calibri"/>
                <w:b/>
              </w:rPr>
              <w:t xml:space="preserve"> septiembre -</w:t>
            </w:r>
          </w:p>
          <w:p w14:paraId="3F70CE35" w14:textId="79EFE937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highlight w:val="green"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 w:rsidR="0045517A">
              <w:rPr>
                <w:rFonts w:ascii="Calibri" w:hAnsi="Calibri" w:cs="Calibri"/>
                <w:b/>
              </w:rPr>
              <w:t>0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</w:t>
            </w:r>
            <w:r w:rsidR="0045517A">
              <w:rPr>
                <w:rFonts w:ascii="Calibri" w:hAnsi="Calibri" w:cs="Calibri"/>
                <w:b/>
              </w:rPr>
              <w:t>2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65A3AD87" w14:textId="4BC3363D" w:rsidR="006A090D" w:rsidRPr="003442BA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1BCD6A92" w14:textId="1B06DBFE" w:rsidR="006A090D" w:rsidRPr="006725A2" w:rsidRDefault="006A090D" w:rsidP="00DF4C12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Aplica técnicas avanzadas de visualización, manipulación y exploración de datos con ggplot2 y dplyr.</w:t>
            </w:r>
          </w:p>
        </w:tc>
        <w:tc>
          <w:tcPr>
            <w:tcW w:w="2353" w:type="dxa"/>
            <w:vAlign w:val="center"/>
          </w:tcPr>
          <w:p w14:paraId="327E22BB" w14:textId="36045A3D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highlight w:val="green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3A2807D1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FCB8311" w14:textId="5EB7040A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8</w:t>
            </w:r>
          </w:p>
        </w:tc>
        <w:tc>
          <w:tcPr>
            <w:tcW w:w="1839" w:type="dxa"/>
            <w:vAlign w:val="center"/>
          </w:tcPr>
          <w:p w14:paraId="487803F3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F3C5B91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 septiembre -</w:t>
            </w:r>
          </w:p>
          <w:p w14:paraId="2D6FE2CB" w14:textId="09919ECC" w:rsidR="006A090D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385C4164" w14:textId="7864A6A8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46456348" w14:textId="508D11AF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reportes dinámicos usando R-markdown.</w:t>
            </w:r>
          </w:p>
        </w:tc>
        <w:tc>
          <w:tcPr>
            <w:tcW w:w="2353" w:type="dxa"/>
            <w:vAlign w:val="center"/>
          </w:tcPr>
          <w:p w14:paraId="6EFEA5B5" w14:textId="62BC8834" w:rsidR="006A090D" w:rsidRDefault="007F18E7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4E985F65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09CA38D" w14:textId="0387F796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1839" w:type="dxa"/>
            <w:vAlign w:val="center"/>
          </w:tcPr>
          <w:p w14:paraId="4D33D49E" w14:textId="7E81DCA5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870938E" w14:textId="56FA944F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 septiembre -</w:t>
            </w:r>
          </w:p>
          <w:p w14:paraId="243B3FFE" w14:textId="71D98679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012AD6C" w14:textId="75EA44C4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056B74D0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 repositorio Github, enlaza con PC personal o con Rstudio cloud.</w:t>
            </w:r>
          </w:p>
          <w:p w14:paraId="3793B9EA" w14:textId="066D01C5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mporta datos propios y realiza análisis exploratorio con ggplot2 y dplyr.</w:t>
            </w:r>
          </w:p>
        </w:tc>
        <w:tc>
          <w:tcPr>
            <w:tcW w:w="2353" w:type="dxa"/>
            <w:vAlign w:val="center"/>
          </w:tcPr>
          <w:p w14:paraId="00734997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395009E5" w14:textId="61DAC759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1082193D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7898177" w14:textId="092E6140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1839" w:type="dxa"/>
            <w:vAlign w:val="center"/>
          </w:tcPr>
          <w:p w14:paraId="0A85624D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A18E875" w14:textId="661889F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1 octubre -</w:t>
            </w:r>
          </w:p>
          <w:p w14:paraId="5138A0C0" w14:textId="689AAB1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047BBC85" w14:textId="2A84B752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19FBFAD5" w14:textId="0FDC50CF" w:rsidR="006A090D" w:rsidRPr="003B604B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reporte dinámico de sus datos usando R-markdown.</w:t>
            </w:r>
          </w:p>
        </w:tc>
        <w:tc>
          <w:tcPr>
            <w:tcW w:w="2353" w:type="dxa"/>
            <w:vAlign w:val="center"/>
          </w:tcPr>
          <w:p w14:paraId="429CE3EF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72D27FEA" w14:textId="17E11B86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16106" w:rsidRPr="006B77F1" w14:paraId="4C501F0D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71353F6" w14:textId="53559C41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1</w:t>
            </w:r>
          </w:p>
        </w:tc>
        <w:tc>
          <w:tcPr>
            <w:tcW w:w="1839" w:type="dxa"/>
            <w:vAlign w:val="center"/>
          </w:tcPr>
          <w:p w14:paraId="456F66E0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5DCA7158" w14:textId="5671BED1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1 octubre -</w:t>
            </w:r>
          </w:p>
          <w:p w14:paraId="37D66192" w14:textId="3A6B323B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3669F961" w14:textId="26BEF12D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1A90C1D4" w14:textId="46F50C23" w:rsidR="00C16106" w:rsidRPr="003B604B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reporte dinámico de sus datos usando R-markdown.</w:t>
            </w:r>
          </w:p>
        </w:tc>
        <w:tc>
          <w:tcPr>
            <w:tcW w:w="2353" w:type="dxa"/>
            <w:vAlign w:val="center"/>
          </w:tcPr>
          <w:p w14:paraId="41DF6F4F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3E688F59" w14:textId="33BE0650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16106" w:rsidRPr="006B77F1" w14:paraId="5C74A437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38C407C5" w14:textId="165858CF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2</w:t>
            </w:r>
          </w:p>
        </w:tc>
        <w:tc>
          <w:tcPr>
            <w:tcW w:w="1839" w:type="dxa"/>
            <w:vAlign w:val="center"/>
          </w:tcPr>
          <w:p w14:paraId="7BDCAC61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BCE0FDB" w14:textId="64B23BF4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4 octubre -</w:t>
            </w:r>
          </w:p>
          <w:p w14:paraId="4717104F" w14:textId="0B431FE6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5AD97453" w14:textId="3675FB34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20A0EF0D" w14:textId="5A02C674" w:rsidR="00C16106" w:rsidRPr="003B604B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reporte dinámico de sus datos usando R-markdown.</w:t>
            </w:r>
          </w:p>
        </w:tc>
        <w:tc>
          <w:tcPr>
            <w:tcW w:w="2353" w:type="dxa"/>
            <w:vAlign w:val="center"/>
          </w:tcPr>
          <w:p w14:paraId="37843ED0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58FF7D3E" w14:textId="676A6FE7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16106" w:rsidRPr="006B77F1" w14:paraId="5E8B58EA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01CCB304" w14:textId="2DFA2A70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3</w:t>
            </w:r>
          </w:p>
        </w:tc>
        <w:tc>
          <w:tcPr>
            <w:tcW w:w="1839" w:type="dxa"/>
            <w:vAlign w:val="center"/>
          </w:tcPr>
          <w:p w14:paraId="1E99F668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138EA9F5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1 octubre -</w:t>
            </w:r>
          </w:p>
          <w:p w14:paraId="00773444" w14:textId="631ADBFE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D7AD7D6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</w:t>
            </w:r>
          </w:p>
          <w:p w14:paraId="781CD12B" w14:textId="0CB6EF22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</w:p>
        </w:tc>
        <w:tc>
          <w:tcPr>
            <w:tcW w:w="3507" w:type="dxa"/>
            <w:vAlign w:val="center"/>
          </w:tcPr>
          <w:p w14:paraId="04914EDE" w14:textId="6F784115" w:rsidR="00C16106" w:rsidRPr="00DA00EC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lica pruebas estadísticas de comparación de medias y pruebas de correlación paramétrica.</w:t>
            </w:r>
          </w:p>
        </w:tc>
        <w:tc>
          <w:tcPr>
            <w:tcW w:w="2353" w:type="dxa"/>
            <w:vAlign w:val="center"/>
          </w:tcPr>
          <w:p w14:paraId="1FDF4EED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  <w:p w14:paraId="558B5D69" w14:textId="54E38B2D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6671B">
              <w:rPr>
                <w:rFonts w:ascii="Calibri" w:hAnsi="Calibri" w:cs="Calibri"/>
              </w:rPr>
              <w:t>José Gallardo</w:t>
            </w:r>
          </w:p>
        </w:tc>
      </w:tr>
      <w:tr w:rsidR="00C16106" w:rsidRPr="006B77F1" w14:paraId="2BEEE1E4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C70F032" w14:textId="39262ACA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4</w:t>
            </w:r>
          </w:p>
        </w:tc>
        <w:tc>
          <w:tcPr>
            <w:tcW w:w="1839" w:type="dxa"/>
            <w:vAlign w:val="center"/>
          </w:tcPr>
          <w:p w14:paraId="3B75950D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28E3F5A8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15 octubre -</w:t>
            </w:r>
          </w:p>
          <w:p w14:paraId="007970B5" w14:textId="4C53F104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770555D5" w14:textId="32E3FFCB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lastRenderedPageBreak/>
              <w:t xml:space="preserve">Introducción </w:t>
            </w:r>
            <w:r w:rsidRPr="0017135C">
              <w:rPr>
                <w:rFonts w:ascii="Calibri" w:hAnsi="Calibri" w:cs="Calibri"/>
              </w:rPr>
              <w:lastRenderedPageBreak/>
              <w:t>modelos lineales</w:t>
            </w:r>
          </w:p>
        </w:tc>
        <w:tc>
          <w:tcPr>
            <w:tcW w:w="3507" w:type="dxa"/>
            <w:vAlign w:val="center"/>
          </w:tcPr>
          <w:p w14:paraId="34378E1C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Realiza análisis de varianza.</w:t>
            </w:r>
          </w:p>
          <w:p w14:paraId="22BAB308" w14:textId="5253907A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Evalúa supuestos mediante análisis de r</w:t>
            </w:r>
            <w:r w:rsidRPr="003B604B">
              <w:rPr>
                <w:rFonts w:ascii="Calibri" w:hAnsi="Calibri" w:cs="Calibri"/>
              </w:rPr>
              <w:t>esiduales</w:t>
            </w:r>
            <w:r>
              <w:rPr>
                <w:rFonts w:ascii="Calibri" w:hAnsi="Calibri" w:cs="Calibri"/>
              </w:rPr>
              <w:t xml:space="preserve">. Realiza comparaciones </w:t>
            </w:r>
            <w:r w:rsidRPr="002A7950">
              <w:rPr>
                <w:rFonts w:ascii="Calibri" w:hAnsi="Calibri" w:cs="Calibri"/>
                <w:i/>
              </w:rPr>
              <w:t>a posteriori</w:t>
            </w:r>
            <w:r w:rsidRPr="002A7950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vAlign w:val="center"/>
          </w:tcPr>
          <w:p w14:paraId="27DD269B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  <w:p w14:paraId="6F730E0C" w14:textId="4B8E7ED2" w:rsidR="00C16106" w:rsidRPr="006B77F1" w:rsidRDefault="008A5841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María Angélica Rueda</w:t>
            </w:r>
          </w:p>
        </w:tc>
      </w:tr>
      <w:tr w:rsidR="00C16106" w:rsidRPr="006B77F1" w14:paraId="445D19D6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B491401" w14:textId="08446A84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lastRenderedPageBreak/>
              <w:t>15</w:t>
            </w:r>
          </w:p>
        </w:tc>
        <w:tc>
          <w:tcPr>
            <w:tcW w:w="1839" w:type="dxa"/>
            <w:vAlign w:val="center"/>
          </w:tcPr>
          <w:p w14:paraId="12FF777C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6D977A14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 octubre -</w:t>
            </w:r>
          </w:p>
          <w:p w14:paraId="2D914148" w14:textId="67334DA5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P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3882359B" w14:textId="5468C414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52372767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ineal simple</w:t>
            </w:r>
          </w:p>
          <w:p w14:paraId="764F5BF7" w14:textId="28EF8917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.</w:t>
            </w:r>
          </w:p>
        </w:tc>
        <w:tc>
          <w:tcPr>
            <w:tcW w:w="2353" w:type="dxa"/>
            <w:vAlign w:val="center"/>
          </w:tcPr>
          <w:p w14:paraId="5D87F8B5" w14:textId="0A608C4D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16106" w:rsidRPr="006B77F1" w14:paraId="1E1AB107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2B4F7AA" w14:textId="43B70958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1839" w:type="dxa"/>
            <w:vAlign w:val="center"/>
          </w:tcPr>
          <w:p w14:paraId="3B5D1852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7D7ADE2C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 octubre -</w:t>
            </w:r>
          </w:p>
          <w:p w14:paraId="338E1531" w14:textId="6DAA3CC3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6CCFC9DF" w14:textId="6F82A729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607DADA1" w14:textId="77777777" w:rsidR="00C16106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ineal múltiple.</w:t>
            </w:r>
          </w:p>
          <w:p w14:paraId="7A805E61" w14:textId="507ADD72" w:rsidR="00C16106" w:rsidRPr="0040629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.</w:t>
            </w:r>
          </w:p>
        </w:tc>
        <w:tc>
          <w:tcPr>
            <w:tcW w:w="2353" w:type="dxa"/>
            <w:vAlign w:val="center"/>
          </w:tcPr>
          <w:p w14:paraId="29B19E82" w14:textId="2E89CD5D" w:rsidR="00C16106" w:rsidRPr="006B77F1" w:rsidRDefault="00C16106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16106" w:rsidRPr="006B77F1" w14:paraId="66A0184A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01C61014" w14:textId="5FEE4211" w:rsidR="00C16106" w:rsidRPr="006B77F1" w:rsidRDefault="00C16106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7</w:t>
            </w:r>
          </w:p>
        </w:tc>
        <w:tc>
          <w:tcPr>
            <w:tcW w:w="1839" w:type="dxa"/>
            <w:vAlign w:val="center"/>
          </w:tcPr>
          <w:p w14:paraId="746D2A4C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1AFCA3A4" w14:textId="77777777" w:rsidR="00C16106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5 octubre -</w:t>
            </w:r>
          </w:p>
          <w:p w14:paraId="26637A6D" w14:textId="691E9222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515C730D" w14:textId="27776357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62B6A731" w14:textId="48C05C73" w:rsidR="00C16106" w:rsidRPr="00D16034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aración de modelos: criterios BIC y AIC.</w:t>
            </w:r>
          </w:p>
        </w:tc>
        <w:tc>
          <w:tcPr>
            <w:tcW w:w="2353" w:type="dxa"/>
            <w:vAlign w:val="center"/>
          </w:tcPr>
          <w:p w14:paraId="1438EB1B" w14:textId="31E26A8E" w:rsidR="00C16106" w:rsidRPr="006B77F1" w:rsidRDefault="00C16106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3B824105" w14:textId="77777777" w:rsidTr="00A32E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6D0B28A" w14:textId="526982DB" w:rsidR="00A32E39" w:rsidRPr="006B77F1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8</w:t>
            </w:r>
          </w:p>
        </w:tc>
        <w:tc>
          <w:tcPr>
            <w:tcW w:w="1839" w:type="dxa"/>
            <w:vAlign w:val="center"/>
          </w:tcPr>
          <w:p w14:paraId="4AB26D0C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A0E40EC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5 noviembre -</w:t>
            </w:r>
          </w:p>
          <w:p w14:paraId="2F5E21F0" w14:textId="4FDD7639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</w:t>
            </w:r>
            <w:r w:rsidRPr="00C07F60">
              <w:rPr>
                <w:rFonts w:ascii="Calibri" w:hAnsi="Calibri" w:cs="Calibri"/>
                <w:b/>
              </w:rPr>
              <w:t xml:space="preserve">2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4948CACE" w14:textId="5864A9DE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IBRE</w:t>
            </w:r>
          </w:p>
        </w:tc>
        <w:tc>
          <w:tcPr>
            <w:tcW w:w="3507" w:type="dxa"/>
            <w:vAlign w:val="center"/>
          </w:tcPr>
          <w:p w14:paraId="089919C8" w14:textId="7CD84188" w:rsidR="00A32E39" w:rsidRPr="00D16034" w:rsidRDefault="00A32E39" w:rsidP="00A32E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91915">
              <w:rPr>
                <w:rFonts w:ascii="Calibri" w:hAnsi="Calibri" w:cs="Calibri"/>
              </w:rPr>
              <w:t>LIBRE</w:t>
            </w:r>
          </w:p>
        </w:tc>
        <w:tc>
          <w:tcPr>
            <w:tcW w:w="2353" w:type="dxa"/>
            <w:vAlign w:val="center"/>
          </w:tcPr>
          <w:p w14:paraId="747EB212" w14:textId="0F56FB17" w:rsidR="00A32E39" w:rsidRPr="006B77F1" w:rsidRDefault="00A32E39" w:rsidP="00A32E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F91915">
              <w:rPr>
                <w:rFonts w:ascii="Calibri" w:hAnsi="Calibri" w:cs="Calibri"/>
              </w:rPr>
              <w:t>LIBRE</w:t>
            </w:r>
          </w:p>
        </w:tc>
      </w:tr>
      <w:tr w:rsidR="00A32E39" w:rsidRPr="006B77F1" w14:paraId="6A1081DC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113E13A6" w14:textId="34CDEEFD" w:rsidR="00A32E39" w:rsidRPr="00F84FEE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9</w:t>
            </w:r>
          </w:p>
        </w:tc>
        <w:tc>
          <w:tcPr>
            <w:tcW w:w="1839" w:type="dxa"/>
            <w:vAlign w:val="center"/>
          </w:tcPr>
          <w:p w14:paraId="613351AB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8D0F31A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8 noviembre -</w:t>
            </w:r>
          </w:p>
          <w:p w14:paraId="15847923" w14:textId="530AE816" w:rsidR="00A32E39" w:rsidRPr="00F84FEE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627DF2D" w14:textId="16414681" w:rsidR="00A32E39" w:rsidRPr="00725846" w:rsidRDefault="00A32E39" w:rsidP="00C1610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Introducción modelos generalizados</w:t>
            </w:r>
          </w:p>
        </w:tc>
        <w:tc>
          <w:tcPr>
            <w:tcW w:w="3507" w:type="dxa"/>
            <w:vAlign w:val="center"/>
          </w:tcPr>
          <w:p w14:paraId="12A98250" w14:textId="1ED44B80" w:rsidR="00A32E39" w:rsidRPr="00126D91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ogística.</w:t>
            </w:r>
          </w:p>
        </w:tc>
        <w:tc>
          <w:tcPr>
            <w:tcW w:w="2353" w:type="dxa"/>
            <w:vAlign w:val="center"/>
          </w:tcPr>
          <w:p w14:paraId="0BF8FD0D" w14:textId="16016B15" w:rsidR="00A32E39" w:rsidRPr="00F84FEE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478ECA8C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6D2DFCA8" w14:textId="5B563B2C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0</w:t>
            </w:r>
          </w:p>
        </w:tc>
        <w:tc>
          <w:tcPr>
            <w:tcW w:w="1839" w:type="dxa"/>
            <w:vAlign w:val="center"/>
          </w:tcPr>
          <w:p w14:paraId="2CD10F4B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6B447720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 noviembre -</w:t>
            </w:r>
          </w:p>
          <w:p w14:paraId="18429B1D" w14:textId="3C9B0062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4E457888" w14:textId="72EDEC6D" w:rsidR="00A32E39" w:rsidRPr="003E4CFC" w:rsidRDefault="00A32E39" w:rsidP="00C1610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Introducción modelos mixtos</w:t>
            </w:r>
          </w:p>
        </w:tc>
        <w:tc>
          <w:tcPr>
            <w:tcW w:w="3507" w:type="dxa"/>
            <w:vAlign w:val="center"/>
          </w:tcPr>
          <w:p w14:paraId="5A2DE0CE" w14:textId="446DDA65" w:rsidR="00A32E39" w:rsidRPr="00F84FEE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 w:rsidRPr="00126D91">
              <w:rPr>
                <w:rFonts w:asciiTheme="minorHAnsi" w:hAnsiTheme="minorHAnsi" w:cstheme="minorHAnsi"/>
                <w:bCs/>
                <w:lang w:val="es-ES_tradnl"/>
              </w:rPr>
              <w:t>Modelos mixt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2D163227" w14:textId="1821EF58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1AAF407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BFD4888" w14:textId="1628E9F8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1</w:t>
            </w:r>
          </w:p>
        </w:tc>
        <w:tc>
          <w:tcPr>
            <w:tcW w:w="1839" w:type="dxa"/>
            <w:vAlign w:val="center"/>
          </w:tcPr>
          <w:p w14:paraId="00DB6A24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7C839EF9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 noviembre -</w:t>
            </w:r>
          </w:p>
          <w:p w14:paraId="4ED463EB" w14:textId="6076A3A1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450A1865" w14:textId="1FD2BC9C" w:rsidR="00A32E39" w:rsidRPr="003E4CFC" w:rsidRDefault="00A32E39" w:rsidP="00C1610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  <w:r>
              <w:rPr>
                <w:rFonts w:ascii="Calibri" w:hAnsi="Calibri" w:cs="Calibri"/>
              </w:rPr>
              <w:t xml:space="preserve"> no paramétricas</w:t>
            </w:r>
          </w:p>
        </w:tc>
        <w:tc>
          <w:tcPr>
            <w:tcW w:w="3507" w:type="dxa"/>
            <w:vAlign w:val="center"/>
          </w:tcPr>
          <w:p w14:paraId="2980EB4B" w14:textId="77777777" w:rsidR="00A32E39" w:rsidRPr="003B604B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rmutació</w:t>
            </w:r>
            <w:r w:rsidRPr="003B604B">
              <w:rPr>
                <w:rFonts w:ascii="Calibri" w:hAnsi="Calibri" w:cs="Calibri"/>
              </w:rPr>
              <w:t>n</w:t>
            </w:r>
          </w:p>
          <w:p w14:paraId="51CF7257" w14:textId="77777777" w:rsidR="00A32E39" w:rsidRPr="003B604B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orrelación no paramé</w:t>
            </w:r>
            <w:r w:rsidRPr="003B604B">
              <w:rPr>
                <w:rFonts w:ascii="Calibri" w:hAnsi="Calibri" w:cs="Calibri"/>
              </w:rPr>
              <w:t>trica</w:t>
            </w:r>
            <w:r>
              <w:rPr>
                <w:rFonts w:ascii="Calibri" w:hAnsi="Calibri" w:cs="Calibri"/>
              </w:rPr>
              <w:t>.</w:t>
            </w:r>
          </w:p>
          <w:p w14:paraId="1E624222" w14:textId="77777777" w:rsidR="00A32E39" w:rsidRPr="007A49AF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hi-2 para t</w:t>
            </w:r>
            <w:r w:rsidRPr="003B604B">
              <w:rPr>
                <w:rFonts w:ascii="Calibri" w:hAnsi="Calibri" w:cs="Calibri"/>
              </w:rPr>
              <w:t>ablas de contingencia</w:t>
            </w:r>
            <w:r w:rsidRPr="007A49A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.</w:t>
            </w:r>
          </w:p>
          <w:p w14:paraId="3A8FD39D" w14:textId="77777777" w:rsidR="00A32E39" w:rsidRPr="00DA00EC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</w:t>
            </w:r>
            <w:r w:rsidRPr="00DA00EC">
              <w:rPr>
                <w:rFonts w:ascii="Calibri" w:hAnsi="Calibri" w:cs="Calibri"/>
              </w:rPr>
              <w:t xml:space="preserve">Wilcoxon </w:t>
            </w:r>
            <w:r>
              <w:rPr>
                <w:rFonts w:ascii="Calibri" w:hAnsi="Calibri" w:cs="Calibri"/>
              </w:rPr>
              <w:t>.</w:t>
            </w:r>
          </w:p>
          <w:p w14:paraId="2F56B55B" w14:textId="3AB60FE4" w:rsidR="00A32E39" w:rsidRPr="001E652D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DA00EC">
              <w:rPr>
                <w:rFonts w:ascii="Calibri" w:hAnsi="Calibri" w:cs="Calibri"/>
              </w:rPr>
              <w:t>Prueba de Kruskal Wallis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vAlign w:val="center"/>
          </w:tcPr>
          <w:p w14:paraId="2C7835A8" w14:textId="2A1F5E0D" w:rsidR="00A32E39" w:rsidRPr="006B77F1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32E39" w:rsidRPr="006B77F1" w14:paraId="232AEDBC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048747C" w14:textId="3AA4808C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2</w:t>
            </w:r>
          </w:p>
        </w:tc>
        <w:tc>
          <w:tcPr>
            <w:tcW w:w="1839" w:type="dxa"/>
            <w:vAlign w:val="center"/>
          </w:tcPr>
          <w:p w14:paraId="7BA01D16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4888D6C5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 noviembre -</w:t>
            </w:r>
          </w:p>
          <w:p w14:paraId="06A9AACB" w14:textId="44A40E1F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3609D6E2" w14:textId="7D55E10D" w:rsidR="00A32E39" w:rsidRDefault="00A32E39" w:rsidP="00C1610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vAlign w:val="center"/>
          </w:tcPr>
          <w:p w14:paraId="32856B3A" w14:textId="570C1DB9" w:rsidR="00A32E39" w:rsidRPr="001E652D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Análisis de clúster.</w:t>
            </w:r>
          </w:p>
        </w:tc>
        <w:tc>
          <w:tcPr>
            <w:tcW w:w="2353" w:type="dxa"/>
            <w:vAlign w:val="center"/>
          </w:tcPr>
          <w:p w14:paraId="436F62B7" w14:textId="6B252E8E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32E39" w:rsidRPr="006B77F1" w14:paraId="07D2ECA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7B31754A" w14:textId="53E45034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3</w:t>
            </w:r>
          </w:p>
        </w:tc>
        <w:tc>
          <w:tcPr>
            <w:tcW w:w="1839" w:type="dxa"/>
            <w:vAlign w:val="center"/>
          </w:tcPr>
          <w:p w14:paraId="7931E412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0A077F7A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 noviembre -</w:t>
            </w:r>
          </w:p>
          <w:p w14:paraId="336DA439" w14:textId="5CB22563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104200CB" w14:textId="70DD30E3" w:rsidR="00A32E39" w:rsidRDefault="00A32E39" w:rsidP="00C1610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vAlign w:val="center"/>
          </w:tcPr>
          <w:p w14:paraId="4F25164E" w14:textId="5321F2D3" w:rsidR="00A32E39" w:rsidRPr="001E652D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>
              <w:rPr>
                <w:rFonts w:ascii="Calibri" w:hAnsi="Calibri" w:cs="Calibri"/>
              </w:rPr>
              <w:t xml:space="preserve">Análisis de </w:t>
            </w:r>
            <w:r>
              <w:rPr>
                <w:rFonts w:ascii="Calibri" w:hAnsi="Calibri" w:cs="Calibri"/>
              </w:rPr>
              <w:t xml:space="preserve">clúster y </w:t>
            </w: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Análisis de componentes principale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5CD58EC4" w14:textId="3E67EC79" w:rsidR="00A32E39" w:rsidRPr="006B77F1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32E39" w:rsidRPr="006B77F1" w14:paraId="63A6F72A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1CD1796" w14:textId="78E5B075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4</w:t>
            </w:r>
          </w:p>
        </w:tc>
        <w:tc>
          <w:tcPr>
            <w:tcW w:w="1839" w:type="dxa"/>
            <w:vAlign w:val="center"/>
          </w:tcPr>
          <w:p w14:paraId="2A82D02E" w14:textId="77777777" w:rsidR="00A32E39" w:rsidRDefault="00A32E39" w:rsidP="00A32E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7779500C" w14:textId="77777777" w:rsidR="00A32E39" w:rsidRDefault="00A32E39" w:rsidP="00A32E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 noviembre -</w:t>
            </w:r>
          </w:p>
          <w:p w14:paraId="740E9E52" w14:textId="6DC51412" w:rsidR="00A32E39" w:rsidRDefault="00A32E39" w:rsidP="00A32E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6FDC9EE8" w14:textId="59EAB125" w:rsidR="00A32E39" w:rsidRDefault="00A32E39" w:rsidP="00C1610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de sobrevivencia</w:t>
            </w:r>
          </w:p>
        </w:tc>
        <w:tc>
          <w:tcPr>
            <w:tcW w:w="3507" w:type="dxa"/>
            <w:vAlign w:val="center"/>
          </w:tcPr>
          <w:p w14:paraId="1A1AB5CB" w14:textId="77777777" w:rsidR="00A32E39" w:rsidRPr="003B604B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Probabilidad de kaplan – meier</w:t>
            </w:r>
          </w:p>
          <w:p w14:paraId="0DBCF9DA" w14:textId="77777777" w:rsidR="00A32E39" w:rsidRPr="00DA00EC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Test estadístico no paramétrico</w:t>
            </w:r>
          </w:p>
          <w:p w14:paraId="7DC91281" w14:textId="25C9D027" w:rsidR="00A32E39" w:rsidRPr="001E652D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DA00EC">
              <w:rPr>
                <w:rFonts w:ascii="Calibri" w:hAnsi="Calibri" w:cs="Calibri"/>
              </w:rPr>
              <w:t>Log rank test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vAlign w:val="center"/>
          </w:tcPr>
          <w:p w14:paraId="25D7D22E" w14:textId="0CF84A10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32E39" w:rsidRPr="006B77F1" w14:paraId="608B2A0D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1764F8E7" w14:textId="1EAF62FB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5</w:t>
            </w:r>
          </w:p>
        </w:tc>
        <w:tc>
          <w:tcPr>
            <w:tcW w:w="1839" w:type="dxa"/>
            <w:vAlign w:val="center"/>
          </w:tcPr>
          <w:p w14:paraId="79FBB519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485F792A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2 noviembre -</w:t>
            </w:r>
          </w:p>
          <w:p w14:paraId="17AD65F3" w14:textId="11B82E7B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722CDF4F" w14:textId="623CC7C6" w:rsidR="00A32E39" w:rsidRDefault="00A32E39" w:rsidP="00C1610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3E7FD734" w14:textId="48112CC8" w:rsidR="00A32E39" w:rsidRPr="001E652D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 xml:space="preserve">Selecciona 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 xml:space="preserve">variables </w:t>
            </w: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y aplica análisis estadístico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 xml:space="preserve">. </w:t>
            </w: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valúa supuest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496FC952" w14:textId="6E4FD319" w:rsidR="00A32E39" w:rsidRPr="006B77F1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5B288B9E" w14:textId="77777777" w:rsidTr="00DF4C12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04271EBC" w14:textId="2601DF91" w:rsidR="00A32E39" w:rsidRDefault="00A32E39" w:rsidP="00C16106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6</w:t>
            </w:r>
          </w:p>
        </w:tc>
        <w:tc>
          <w:tcPr>
            <w:tcW w:w="1839" w:type="dxa"/>
            <w:vAlign w:val="center"/>
          </w:tcPr>
          <w:p w14:paraId="4B1D01C3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32D97D3E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9 noviembre -</w:t>
            </w:r>
          </w:p>
          <w:p w14:paraId="6BD2BB0E" w14:textId="5CA68079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0E5F0119" w14:textId="600A092B" w:rsidR="00A32E39" w:rsidRDefault="00A32E39" w:rsidP="00C1610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6DB9DD0B" w14:textId="5849D3B3" w:rsidR="00A32E39" w:rsidRPr="001E652D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valúa supuest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0E61DB59" w14:textId="1C10FAFF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73793F8F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7215025" w14:textId="6E0B0818" w:rsidR="00A32E39" w:rsidRPr="000E767A" w:rsidRDefault="00A32E39" w:rsidP="00C16106">
            <w:pPr>
              <w:jc w:val="center"/>
              <w:rPr>
                <w:rFonts w:ascii="Calibri" w:hAnsi="Calibri" w:cs="Calibri"/>
              </w:rPr>
            </w:pPr>
            <w:r w:rsidRPr="000E767A">
              <w:rPr>
                <w:rFonts w:ascii="Calibri" w:hAnsi="Calibri" w:cs="Calibri"/>
              </w:rPr>
              <w:t>27</w:t>
            </w:r>
          </w:p>
        </w:tc>
        <w:tc>
          <w:tcPr>
            <w:tcW w:w="1839" w:type="dxa"/>
            <w:vAlign w:val="center"/>
          </w:tcPr>
          <w:p w14:paraId="3D0B0EB3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Sábado </w:t>
            </w:r>
          </w:p>
          <w:p w14:paraId="6C3FC39D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3 diciembre</w:t>
            </w:r>
          </w:p>
          <w:p w14:paraId="340C78F4" w14:textId="65404F06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5D88F67D" w14:textId="2382F297" w:rsidR="00A32E39" w:rsidRDefault="00A32E39" w:rsidP="00C1610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6A650F0C" w14:textId="51C455D8" w:rsidR="00A32E39" w:rsidRPr="001E652D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Interpreta resultad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4219B93C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1FF1FF1" w14:textId="6FE3FB8D" w:rsidR="00A32E39" w:rsidRPr="006B77F1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4FCAFAB4" w14:textId="77777777" w:rsidTr="00DF4C12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76B229F0" w14:textId="68B952AE" w:rsidR="00A32E39" w:rsidRPr="000E767A" w:rsidRDefault="00A32E39" w:rsidP="00C16106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8</w:t>
            </w:r>
          </w:p>
        </w:tc>
        <w:tc>
          <w:tcPr>
            <w:tcW w:w="1839" w:type="dxa"/>
            <w:vAlign w:val="center"/>
          </w:tcPr>
          <w:p w14:paraId="699E9BF6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4D221C9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6 diciembre</w:t>
            </w:r>
          </w:p>
          <w:p w14:paraId="2BFFE2C3" w14:textId="0C66C156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lastRenderedPageBreak/>
              <w:t>18 - 20 PM</w:t>
            </w:r>
          </w:p>
        </w:tc>
        <w:tc>
          <w:tcPr>
            <w:tcW w:w="1997" w:type="dxa"/>
            <w:vAlign w:val="center"/>
          </w:tcPr>
          <w:p w14:paraId="12AB0F03" w14:textId="731D80EE" w:rsidR="00A32E39" w:rsidRDefault="00A32E39" w:rsidP="00C1610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 xml:space="preserve">Trabajo personal </w:t>
            </w:r>
            <w:r>
              <w:rPr>
                <w:rFonts w:ascii="Calibri" w:hAnsi="Calibri" w:cs="Calibri"/>
              </w:rPr>
              <w:lastRenderedPageBreak/>
              <w:t>de análisis de datos</w:t>
            </w:r>
          </w:p>
        </w:tc>
        <w:tc>
          <w:tcPr>
            <w:tcW w:w="3507" w:type="dxa"/>
            <w:vAlign w:val="center"/>
          </w:tcPr>
          <w:p w14:paraId="476B9418" w14:textId="5DC53892" w:rsidR="00A32E39" w:rsidRPr="001E652D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lastRenderedPageBreak/>
              <w:t>Elabora reporte final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235F1378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051D4ACB" w14:textId="117AA79B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58172E38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B0ED404" w14:textId="3C9FF5D8" w:rsidR="00A32E39" w:rsidRDefault="00A32E39" w:rsidP="00C16106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29</w:t>
            </w:r>
            <w:bookmarkStart w:id="0" w:name="_GoBack"/>
            <w:bookmarkEnd w:id="0"/>
          </w:p>
        </w:tc>
        <w:tc>
          <w:tcPr>
            <w:tcW w:w="1839" w:type="dxa"/>
            <w:vAlign w:val="center"/>
          </w:tcPr>
          <w:p w14:paraId="5D13C540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A830D41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 diciembre -</w:t>
            </w:r>
          </w:p>
          <w:p w14:paraId="12E884C8" w14:textId="70A04AC1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7D3AB2A3" w14:textId="0C54EE7E" w:rsidR="00A32E39" w:rsidRDefault="00A32E39" w:rsidP="00C1610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ierre de Diplomado</w:t>
            </w:r>
          </w:p>
        </w:tc>
        <w:tc>
          <w:tcPr>
            <w:tcW w:w="3507" w:type="dxa"/>
            <w:vAlign w:val="center"/>
          </w:tcPr>
          <w:p w14:paraId="4FE40A14" w14:textId="314E0A93" w:rsidR="00A32E39" w:rsidRPr="001E652D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ntrega de certificados de aprobación.</w:t>
            </w:r>
          </w:p>
        </w:tc>
        <w:tc>
          <w:tcPr>
            <w:tcW w:w="2353" w:type="dxa"/>
            <w:vAlign w:val="center"/>
          </w:tcPr>
          <w:p w14:paraId="19F88917" w14:textId="77777777" w:rsidR="00A32E39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7A638CA2" w14:textId="6EAFE91B" w:rsidR="00A32E39" w:rsidRPr="006B77F1" w:rsidRDefault="00A32E39" w:rsidP="00C1610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32E39" w:rsidRPr="006B77F1" w14:paraId="06304509" w14:textId="77777777" w:rsidTr="00DF4C12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C35C693" w14:textId="77777777" w:rsidR="00A32E39" w:rsidRDefault="00A32E39" w:rsidP="00C16106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1839" w:type="dxa"/>
            <w:vAlign w:val="center"/>
          </w:tcPr>
          <w:p w14:paraId="260FC295" w14:textId="77777777" w:rsidR="00A32E39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</w:p>
        </w:tc>
        <w:tc>
          <w:tcPr>
            <w:tcW w:w="1997" w:type="dxa"/>
            <w:vAlign w:val="center"/>
          </w:tcPr>
          <w:p w14:paraId="45A8850D" w14:textId="77777777" w:rsidR="00A32E39" w:rsidRDefault="00A32E39" w:rsidP="00C1610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3507" w:type="dxa"/>
            <w:vAlign w:val="center"/>
          </w:tcPr>
          <w:p w14:paraId="6D052307" w14:textId="77777777" w:rsidR="00A32E39" w:rsidRPr="001E652D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</w:p>
        </w:tc>
        <w:tc>
          <w:tcPr>
            <w:tcW w:w="2353" w:type="dxa"/>
            <w:vAlign w:val="center"/>
          </w:tcPr>
          <w:p w14:paraId="791DC58A" w14:textId="77777777" w:rsidR="00A32E39" w:rsidRPr="006B77F1" w:rsidRDefault="00A32E39" w:rsidP="00C1610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3388BEA2" w14:textId="4F8B0FBC" w:rsidR="003D586A" w:rsidRDefault="003D586A" w:rsidP="007C0210">
      <w:pPr>
        <w:rPr>
          <w:rFonts w:ascii="Calibri" w:hAnsi="Calibri" w:cs="Calibri"/>
        </w:rPr>
      </w:pPr>
    </w:p>
    <w:p w14:paraId="24E78161" w14:textId="77777777" w:rsidR="002A7950" w:rsidRPr="00B62E72" w:rsidRDefault="002A7950" w:rsidP="007C0210">
      <w:pPr>
        <w:rPr>
          <w:rFonts w:ascii="Calibri" w:hAnsi="Calibri" w:cs="Calibri"/>
        </w:rPr>
      </w:pPr>
    </w:p>
    <w:sectPr w:rsidR="002A7950" w:rsidRPr="00B62E72" w:rsidSect="006A09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1620A"/>
    <w:rsid w:val="0002105B"/>
    <w:rsid w:val="000257A6"/>
    <w:rsid w:val="00035C73"/>
    <w:rsid w:val="00041AF4"/>
    <w:rsid w:val="000428B0"/>
    <w:rsid w:val="00047951"/>
    <w:rsid w:val="00051346"/>
    <w:rsid w:val="000556A6"/>
    <w:rsid w:val="00060025"/>
    <w:rsid w:val="00060051"/>
    <w:rsid w:val="00064F85"/>
    <w:rsid w:val="00073F3D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0E5E4F"/>
    <w:rsid w:val="000E767A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089E"/>
    <w:rsid w:val="001A311C"/>
    <w:rsid w:val="001B2629"/>
    <w:rsid w:val="001B370D"/>
    <w:rsid w:val="001B3875"/>
    <w:rsid w:val="001B477A"/>
    <w:rsid w:val="001C1C84"/>
    <w:rsid w:val="001C2309"/>
    <w:rsid w:val="001C4D31"/>
    <w:rsid w:val="001D15C9"/>
    <w:rsid w:val="001D2A6A"/>
    <w:rsid w:val="001D7DA5"/>
    <w:rsid w:val="001E1DED"/>
    <w:rsid w:val="001E4D69"/>
    <w:rsid w:val="001E5958"/>
    <w:rsid w:val="001E652D"/>
    <w:rsid w:val="00210666"/>
    <w:rsid w:val="0022039C"/>
    <w:rsid w:val="00220EF9"/>
    <w:rsid w:val="002212E3"/>
    <w:rsid w:val="00222099"/>
    <w:rsid w:val="00227F15"/>
    <w:rsid w:val="002331BF"/>
    <w:rsid w:val="00234321"/>
    <w:rsid w:val="00234C58"/>
    <w:rsid w:val="00246E04"/>
    <w:rsid w:val="00251E4C"/>
    <w:rsid w:val="002549E9"/>
    <w:rsid w:val="002561F1"/>
    <w:rsid w:val="002A125A"/>
    <w:rsid w:val="002A2259"/>
    <w:rsid w:val="002A3078"/>
    <w:rsid w:val="002A4159"/>
    <w:rsid w:val="002A4E4E"/>
    <w:rsid w:val="002A7950"/>
    <w:rsid w:val="002C27E0"/>
    <w:rsid w:val="002E5664"/>
    <w:rsid w:val="002F016B"/>
    <w:rsid w:val="002F2C56"/>
    <w:rsid w:val="002F6AFA"/>
    <w:rsid w:val="00300390"/>
    <w:rsid w:val="0031017B"/>
    <w:rsid w:val="00312894"/>
    <w:rsid w:val="00327C35"/>
    <w:rsid w:val="00330F05"/>
    <w:rsid w:val="00331FD0"/>
    <w:rsid w:val="00332467"/>
    <w:rsid w:val="003442BA"/>
    <w:rsid w:val="003605BF"/>
    <w:rsid w:val="003634FC"/>
    <w:rsid w:val="0036394C"/>
    <w:rsid w:val="0036755E"/>
    <w:rsid w:val="003840A3"/>
    <w:rsid w:val="00391FD9"/>
    <w:rsid w:val="003B2E45"/>
    <w:rsid w:val="003B604B"/>
    <w:rsid w:val="003C3097"/>
    <w:rsid w:val="003C3112"/>
    <w:rsid w:val="003C62D0"/>
    <w:rsid w:val="003D586A"/>
    <w:rsid w:val="003D678D"/>
    <w:rsid w:val="003E4CFC"/>
    <w:rsid w:val="003E5499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3555"/>
    <w:rsid w:val="00426459"/>
    <w:rsid w:val="004402AD"/>
    <w:rsid w:val="0044792D"/>
    <w:rsid w:val="00450A3B"/>
    <w:rsid w:val="00450E67"/>
    <w:rsid w:val="00451976"/>
    <w:rsid w:val="0045517A"/>
    <w:rsid w:val="00455E85"/>
    <w:rsid w:val="00456BB4"/>
    <w:rsid w:val="004575B1"/>
    <w:rsid w:val="00460825"/>
    <w:rsid w:val="00464CBC"/>
    <w:rsid w:val="00466F52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2667"/>
    <w:rsid w:val="004E3719"/>
    <w:rsid w:val="004F4101"/>
    <w:rsid w:val="00503C8A"/>
    <w:rsid w:val="00507B24"/>
    <w:rsid w:val="005222FC"/>
    <w:rsid w:val="00526591"/>
    <w:rsid w:val="0052773B"/>
    <w:rsid w:val="00544119"/>
    <w:rsid w:val="005462AA"/>
    <w:rsid w:val="005541C2"/>
    <w:rsid w:val="00556328"/>
    <w:rsid w:val="00556C02"/>
    <w:rsid w:val="00561602"/>
    <w:rsid w:val="00562DB1"/>
    <w:rsid w:val="0056575D"/>
    <w:rsid w:val="0056709D"/>
    <w:rsid w:val="00577372"/>
    <w:rsid w:val="00581AC9"/>
    <w:rsid w:val="005D2A49"/>
    <w:rsid w:val="005D42B5"/>
    <w:rsid w:val="005D5EF4"/>
    <w:rsid w:val="005D6C12"/>
    <w:rsid w:val="005E5659"/>
    <w:rsid w:val="005E6297"/>
    <w:rsid w:val="005E7B1C"/>
    <w:rsid w:val="005F248E"/>
    <w:rsid w:val="006015D9"/>
    <w:rsid w:val="006040F4"/>
    <w:rsid w:val="00605378"/>
    <w:rsid w:val="00605F21"/>
    <w:rsid w:val="00610D89"/>
    <w:rsid w:val="00623ACC"/>
    <w:rsid w:val="00623C16"/>
    <w:rsid w:val="00632664"/>
    <w:rsid w:val="00633C93"/>
    <w:rsid w:val="00652307"/>
    <w:rsid w:val="00654A96"/>
    <w:rsid w:val="00663559"/>
    <w:rsid w:val="006663B1"/>
    <w:rsid w:val="00667E19"/>
    <w:rsid w:val="006725A2"/>
    <w:rsid w:val="006733C7"/>
    <w:rsid w:val="00680F71"/>
    <w:rsid w:val="00683339"/>
    <w:rsid w:val="006849EC"/>
    <w:rsid w:val="00685C4D"/>
    <w:rsid w:val="00686C2D"/>
    <w:rsid w:val="00694402"/>
    <w:rsid w:val="00694F1B"/>
    <w:rsid w:val="00696921"/>
    <w:rsid w:val="006A090D"/>
    <w:rsid w:val="006B4F55"/>
    <w:rsid w:val="006B77F1"/>
    <w:rsid w:val="006C1D19"/>
    <w:rsid w:val="006D0457"/>
    <w:rsid w:val="006D3D55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692D"/>
    <w:rsid w:val="00737E5F"/>
    <w:rsid w:val="00746F2C"/>
    <w:rsid w:val="00750747"/>
    <w:rsid w:val="00762843"/>
    <w:rsid w:val="00770816"/>
    <w:rsid w:val="00770BAD"/>
    <w:rsid w:val="0077146F"/>
    <w:rsid w:val="00771BDA"/>
    <w:rsid w:val="00775CFB"/>
    <w:rsid w:val="00776AD4"/>
    <w:rsid w:val="00780980"/>
    <w:rsid w:val="00786D95"/>
    <w:rsid w:val="00795F0D"/>
    <w:rsid w:val="007A49AF"/>
    <w:rsid w:val="007B3C17"/>
    <w:rsid w:val="007B49EC"/>
    <w:rsid w:val="007B60ED"/>
    <w:rsid w:val="007C0210"/>
    <w:rsid w:val="007D08AB"/>
    <w:rsid w:val="007D3131"/>
    <w:rsid w:val="007E7C15"/>
    <w:rsid w:val="007F18E7"/>
    <w:rsid w:val="007F6A06"/>
    <w:rsid w:val="00823AE1"/>
    <w:rsid w:val="008354F9"/>
    <w:rsid w:val="0085633B"/>
    <w:rsid w:val="00861207"/>
    <w:rsid w:val="008676DF"/>
    <w:rsid w:val="00883D01"/>
    <w:rsid w:val="008851CC"/>
    <w:rsid w:val="008870C2"/>
    <w:rsid w:val="008A1DB7"/>
    <w:rsid w:val="008A34FE"/>
    <w:rsid w:val="008A5841"/>
    <w:rsid w:val="008A7F91"/>
    <w:rsid w:val="008B7B76"/>
    <w:rsid w:val="008C0520"/>
    <w:rsid w:val="008D0278"/>
    <w:rsid w:val="008D56A2"/>
    <w:rsid w:val="008D75C6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16CF"/>
    <w:rsid w:val="00972730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9F4413"/>
    <w:rsid w:val="00A113E7"/>
    <w:rsid w:val="00A22E61"/>
    <w:rsid w:val="00A32529"/>
    <w:rsid w:val="00A32E39"/>
    <w:rsid w:val="00A34D54"/>
    <w:rsid w:val="00A5261D"/>
    <w:rsid w:val="00A743E8"/>
    <w:rsid w:val="00A758E2"/>
    <w:rsid w:val="00A84737"/>
    <w:rsid w:val="00A84A54"/>
    <w:rsid w:val="00A86E90"/>
    <w:rsid w:val="00A877E2"/>
    <w:rsid w:val="00A90146"/>
    <w:rsid w:val="00A920F6"/>
    <w:rsid w:val="00A93726"/>
    <w:rsid w:val="00A94611"/>
    <w:rsid w:val="00AA5495"/>
    <w:rsid w:val="00AA69CA"/>
    <w:rsid w:val="00AB5DCA"/>
    <w:rsid w:val="00AC3C75"/>
    <w:rsid w:val="00AC5BE1"/>
    <w:rsid w:val="00AD58FE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57DC1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C03425"/>
    <w:rsid w:val="00C0374C"/>
    <w:rsid w:val="00C0380F"/>
    <w:rsid w:val="00C07F60"/>
    <w:rsid w:val="00C15AD8"/>
    <w:rsid w:val="00C15CE5"/>
    <w:rsid w:val="00C16106"/>
    <w:rsid w:val="00C231DA"/>
    <w:rsid w:val="00C23686"/>
    <w:rsid w:val="00C376B3"/>
    <w:rsid w:val="00C5340D"/>
    <w:rsid w:val="00C5501C"/>
    <w:rsid w:val="00C60E81"/>
    <w:rsid w:val="00C72602"/>
    <w:rsid w:val="00C77ED4"/>
    <w:rsid w:val="00C81F04"/>
    <w:rsid w:val="00CA0F63"/>
    <w:rsid w:val="00CB1C60"/>
    <w:rsid w:val="00CC4AFB"/>
    <w:rsid w:val="00CC76C3"/>
    <w:rsid w:val="00CD5EDB"/>
    <w:rsid w:val="00CD6A7F"/>
    <w:rsid w:val="00CE2ED3"/>
    <w:rsid w:val="00CE3808"/>
    <w:rsid w:val="00CE492C"/>
    <w:rsid w:val="00CF273C"/>
    <w:rsid w:val="00CF6C36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3273"/>
    <w:rsid w:val="00D86348"/>
    <w:rsid w:val="00D92400"/>
    <w:rsid w:val="00D9510F"/>
    <w:rsid w:val="00DA00EC"/>
    <w:rsid w:val="00DB1658"/>
    <w:rsid w:val="00DB2782"/>
    <w:rsid w:val="00DD4ABB"/>
    <w:rsid w:val="00DD7875"/>
    <w:rsid w:val="00DE6978"/>
    <w:rsid w:val="00DF4C12"/>
    <w:rsid w:val="00E01213"/>
    <w:rsid w:val="00E022A4"/>
    <w:rsid w:val="00E06B75"/>
    <w:rsid w:val="00E10607"/>
    <w:rsid w:val="00E131D5"/>
    <w:rsid w:val="00E13871"/>
    <w:rsid w:val="00E23FBB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A0D48"/>
    <w:rsid w:val="00EA3D68"/>
    <w:rsid w:val="00EA603E"/>
    <w:rsid w:val="00EB14F5"/>
    <w:rsid w:val="00EC14D2"/>
    <w:rsid w:val="00EC211F"/>
    <w:rsid w:val="00EC77BB"/>
    <w:rsid w:val="00ED6A31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30660"/>
    <w:rsid w:val="00F50755"/>
    <w:rsid w:val="00F54BA9"/>
    <w:rsid w:val="00F56ECE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204D8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table" w:customStyle="1" w:styleId="ListTable1Light">
    <w:name w:val="List Table 1 Light"/>
    <w:basedOn w:val="Tablanormal"/>
    <w:uiPriority w:val="46"/>
    <w:rsid w:val="006A090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">
    <w:name w:val="List Table 4"/>
    <w:basedOn w:val="Tablanormal"/>
    <w:uiPriority w:val="49"/>
    <w:rsid w:val="006A09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table" w:customStyle="1" w:styleId="ListTable1Light">
    <w:name w:val="List Table 1 Light"/>
    <w:basedOn w:val="Tablanormal"/>
    <w:uiPriority w:val="46"/>
    <w:rsid w:val="006A090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">
    <w:name w:val="List Table 4"/>
    <w:basedOn w:val="Tablanormal"/>
    <w:uiPriority w:val="49"/>
    <w:rsid w:val="006A090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tiff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E81CF0-BA0D-6142-AA32-1E5C64612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975</Words>
  <Characters>5366</Characters>
  <Application>Microsoft Macintosh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>Anonimo Gallardo</cp:lastModifiedBy>
  <cp:revision>5</cp:revision>
  <cp:lastPrinted>2015-03-25T16:23:00Z</cp:lastPrinted>
  <dcterms:created xsi:type="dcterms:W3CDTF">2022-10-10T20:44:00Z</dcterms:created>
  <dcterms:modified xsi:type="dcterms:W3CDTF">2022-11-08T13:58:00Z</dcterms:modified>
</cp:coreProperties>
</file>